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ABCB90" w14:textId="77777777" w:rsidR="001D1F06" w:rsidRDefault="005561D9" w:rsidP="004D4BDB">
      <w:pPr>
        <w:pStyle w:val="Title"/>
      </w:pPr>
      <w:r>
        <w:t>IERG</w:t>
      </w:r>
      <w:r w:rsidR="004D4BDB">
        <w:t>2602 LAB REPORT</w:t>
      </w:r>
      <w:r w:rsidR="00D56DDA">
        <w:t xml:space="preserve"> 1</w:t>
      </w:r>
    </w:p>
    <w:p w14:paraId="7DAD413B" w14:textId="56D6007A" w:rsidR="004D4BDB" w:rsidRDefault="004D4BDB">
      <w:r>
        <w:t xml:space="preserve">NAME : </w:t>
      </w:r>
      <w:r w:rsidR="00137DFC">
        <w:t>Yeung Tang</w:t>
      </w:r>
      <w:r>
        <w:t xml:space="preserve">, SID : </w:t>
      </w:r>
      <w:r w:rsidR="00137DFC">
        <w:t>1155144676</w:t>
      </w:r>
      <w:r>
        <w:t xml:space="preserve">, Email : </w:t>
      </w:r>
      <w:r w:rsidR="00137DFC" w:rsidRPr="00137DFC">
        <w:t>1155144676@link.cu</w:t>
      </w:r>
      <w:r w:rsidR="00137DFC">
        <w:t>hk.edu.hk</w:t>
      </w:r>
    </w:p>
    <w:p w14:paraId="7AAC6041" w14:textId="77777777" w:rsidR="004D4BDB" w:rsidRDefault="004D4BDB" w:rsidP="004D4BDB">
      <w:pPr>
        <w:pStyle w:val="Heading3"/>
      </w:pPr>
      <w:r>
        <w:t>Task 1.1</w:t>
      </w:r>
    </w:p>
    <w:p w14:paraId="00540AF9" w14:textId="2E88440D" w:rsidR="00137DFC" w:rsidRPr="00DC51BD" w:rsidRDefault="00DC51BD" w:rsidP="00DC51BD">
      <w:r>
        <w:t xml:space="preserve">Run at server </w:t>
      </w:r>
      <w:proofErr w:type="gramStart"/>
      <w:r>
        <w:t>VM</w:t>
      </w:r>
      <w:proofErr w:type="gramEnd"/>
    </w:p>
    <w:p w14:paraId="2A37ED65" w14:textId="5763675B" w:rsidR="004D4BDB" w:rsidRPr="00137DFC" w:rsidRDefault="00137DFC">
      <w:r>
        <w:rPr>
          <w:noProof/>
        </w:rPr>
        <w:drawing>
          <wp:inline distT="0" distB="0" distL="0" distR="0" wp14:anchorId="10E64BDC" wp14:editId="009CF5AD">
            <wp:extent cx="5476875" cy="37338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81057F" wp14:editId="3FBCA125">
            <wp:extent cx="5476875" cy="24479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B0280" w14:textId="162F3330" w:rsidR="00DC51BD" w:rsidRDefault="00137DFC" w:rsidP="00137DFC">
      <w:pPr>
        <w:tabs>
          <w:tab w:val="left" w:pos="1140"/>
        </w:tabs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ab/>
      </w:r>
    </w:p>
    <w:p w14:paraId="2BCB7A3A" w14:textId="77777777" w:rsidR="00137DFC" w:rsidRDefault="00137DFC" w:rsidP="00137DFC">
      <w:pPr>
        <w:tabs>
          <w:tab w:val="left" w:pos="1140"/>
        </w:tabs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</w:p>
    <w:p w14:paraId="5BBBCBEE" w14:textId="77777777" w:rsidR="0030624C" w:rsidRDefault="0030624C" w:rsidP="0030624C">
      <w:pPr>
        <w:pStyle w:val="Heading3"/>
      </w:pPr>
      <w:r>
        <w:lastRenderedPageBreak/>
        <w:t>Task 1.2</w:t>
      </w:r>
    </w:p>
    <w:p w14:paraId="5E2346B6" w14:textId="53C3145B" w:rsidR="00137DFC" w:rsidRDefault="00DC51BD">
      <w:r>
        <w:t xml:space="preserve">Run at client </w:t>
      </w:r>
      <w:proofErr w:type="gramStart"/>
      <w:r>
        <w:t>VM</w:t>
      </w:r>
      <w:proofErr w:type="gramEnd"/>
    </w:p>
    <w:p w14:paraId="7DF0C35E" w14:textId="1883E4F6" w:rsidR="00CF6684" w:rsidRDefault="00CF6684"/>
    <w:p w14:paraId="16F375EE" w14:textId="77777777" w:rsidR="00CF6684" w:rsidRDefault="00CF6684"/>
    <w:p w14:paraId="40BAEB08" w14:textId="79969625" w:rsidR="00137DFC" w:rsidRDefault="00137DFC">
      <w:r>
        <w:rPr>
          <w:noProof/>
        </w:rPr>
        <w:drawing>
          <wp:inline distT="0" distB="0" distL="0" distR="0" wp14:anchorId="643060C4" wp14:editId="7444E568">
            <wp:extent cx="5486400" cy="20669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E7B36" w14:textId="77777777" w:rsidR="00137DFC" w:rsidRDefault="00137DFC"/>
    <w:p w14:paraId="7ABA1385" w14:textId="77777777" w:rsidR="00137DFC" w:rsidRDefault="00137DFC"/>
    <w:p w14:paraId="2726C7C6" w14:textId="09D991C6" w:rsidR="00137DFC" w:rsidRDefault="00137DFC">
      <w:r>
        <w:rPr>
          <w:noProof/>
        </w:rPr>
        <w:drawing>
          <wp:inline distT="0" distB="0" distL="0" distR="0" wp14:anchorId="12E8217B" wp14:editId="1189099C">
            <wp:extent cx="5476875" cy="7715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F169A" w14:textId="77777777" w:rsidR="00137DFC" w:rsidRDefault="00137DFC">
      <w:pPr>
        <w:rPr>
          <w:noProof/>
        </w:rPr>
      </w:pPr>
    </w:p>
    <w:p w14:paraId="21C954DE" w14:textId="77777777" w:rsidR="00137DFC" w:rsidRDefault="00137DFC">
      <w:pPr>
        <w:rPr>
          <w:noProof/>
        </w:rPr>
      </w:pPr>
    </w:p>
    <w:p w14:paraId="254F566B" w14:textId="1B29BF0C" w:rsidR="00137DFC" w:rsidRDefault="00CF6684">
      <w:pPr>
        <w:rPr>
          <w:noProof/>
        </w:rPr>
      </w:pPr>
      <w:r>
        <w:rPr>
          <w:noProof/>
        </w:rPr>
        <w:t>Check point 1.3</w:t>
      </w:r>
    </w:p>
    <w:p w14:paraId="43F6868D" w14:textId="43C98710" w:rsidR="00CC5463" w:rsidRDefault="00CC5463">
      <w:pPr>
        <w:rPr>
          <w:noProof/>
        </w:rPr>
      </w:pPr>
      <w:r>
        <w:rPr>
          <w:noProof/>
        </w:rPr>
        <w:t>Run at Server vm</w:t>
      </w:r>
    </w:p>
    <w:p w14:paraId="22CD1C0F" w14:textId="7CB0D7AE" w:rsidR="007447D1" w:rsidRDefault="00137DFC">
      <w:r>
        <w:rPr>
          <w:noProof/>
        </w:rPr>
        <w:drawing>
          <wp:inline distT="0" distB="0" distL="0" distR="0" wp14:anchorId="473C6FF0" wp14:editId="055C0792">
            <wp:extent cx="5486400" cy="20002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F1D07" w14:textId="77777777" w:rsidR="00137DFC" w:rsidRDefault="00137DFC" w:rsidP="007447D1"/>
    <w:p w14:paraId="053A58C8" w14:textId="21F9C1E4" w:rsidR="00137DFC" w:rsidRDefault="007447D1" w:rsidP="007447D1">
      <w:r>
        <w:lastRenderedPageBreak/>
        <w:t>Run at Client VM</w:t>
      </w:r>
    </w:p>
    <w:p w14:paraId="4A2EB3B4" w14:textId="14FFE6A8" w:rsidR="00137DFC" w:rsidRDefault="00137DFC">
      <w:r>
        <w:rPr>
          <w:noProof/>
        </w:rPr>
        <w:drawing>
          <wp:inline distT="0" distB="0" distL="0" distR="0" wp14:anchorId="5EDE6ECE" wp14:editId="4325EE59">
            <wp:extent cx="5180021" cy="3324225"/>
            <wp:effectExtent l="0" t="0" r="190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144" cy="3353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0818A" w14:textId="2B92F2CC" w:rsidR="00CF6684" w:rsidRDefault="00CF6684"/>
    <w:p w14:paraId="458406DC" w14:textId="038108B9" w:rsidR="00CF6684" w:rsidRPr="00CF6684" w:rsidRDefault="00CF6684">
      <w:pPr>
        <w:rPr>
          <w:color w:val="5B9BD5" w:themeColor="accent1"/>
          <w:sz w:val="28"/>
          <w:szCs w:val="28"/>
        </w:rPr>
      </w:pPr>
      <w:r w:rsidRPr="00CF6684">
        <w:rPr>
          <w:color w:val="5B9BD5" w:themeColor="accent1"/>
          <w:sz w:val="28"/>
          <w:szCs w:val="28"/>
        </w:rPr>
        <w:t>Task 2.1</w:t>
      </w:r>
    </w:p>
    <w:p w14:paraId="533030D3" w14:textId="07CAA0A2" w:rsidR="00CF6684" w:rsidRDefault="00CF6684">
      <w:r>
        <w:rPr>
          <w:noProof/>
        </w:rPr>
        <w:drawing>
          <wp:inline distT="0" distB="0" distL="0" distR="0" wp14:anchorId="48C6C483" wp14:editId="446D6E36">
            <wp:extent cx="5476875" cy="46672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7080E" w14:textId="2C9C846C" w:rsidR="00CF6684" w:rsidRDefault="00CF6684">
      <w:r>
        <w:rPr>
          <w:noProof/>
        </w:rPr>
        <w:drawing>
          <wp:inline distT="0" distB="0" distL="0" distR="0" wp14:anchorId="0A8998DD" wp14:editId="139A96EB">
            <wp:extent cx="5000625" cy="3003848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765" cy="3017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A3793" w14:textId="77777777" w:rsidR="00831FAD" w:rsidRDefault="00831FAD" w:rsidP="009852F4">
      <w:pPr>
        <w:pStyle w:val="Heading3"/>
      </w:pPr>
      <w:r>
        <w:lastRenderedPageBreak/>
        <w:t>Task 2.2</w:t>
      </w:r>
    </w:p>
    <w:p w14:paraId="741BDD2B" w14:textId="4D7FBA70" w:rsidR="00137DFC" w:rsidRPr="00137DFC" w:rsidRDefault="00831FAD" w:rsidP="00831FAD">
      <w:r>
        <w:t>At the Client VM, show the content of ~/.</w:t>
      </w:r>
      <w:proofErr w:type="spellStart"/>
      <w:r>
        <w:t>ssh</w:t>
      </w:r>
      <w:proofErr w:type="spellEnd"/>
      <w:r>
        <w:t>/</w:t>
      </w:r>
      <w:proofErr w:type="spellStart"/>
      <w:r>
        <w:t>authorized_</w:t>
      </w:r>
      <w:proofErr w:type="gramStart"/>
      <w:r>
        <w:t>keys</w:t>
      </w:r>
      <w:proofErr w:type="spellEnd"/>
      <w:proofErr w:type="gramEnd"/>
    </w:p>
    <w:p w14:paraId="706880B7" w14:textId="51C6AA4A" w:rsidR="00137DFC" w:rsidRPr="00C213E3" w:rsidRDefault="00137DFC" w:rsidP="00831FAD">
      <w:pPr>
        <w:rPr>
          <w:b/>
        </w:rPr>
      </w:pPr>
      <w:r>
        <w:rPr>
          <w:b/>
          <w:noProof/>
        </w:rPr>
        <w:drawing>
          <wp:inline distT="0" distB="0" distL="0" distR="0" wp14:anchorId="5053969C" wp14:editId="65964AF6">
            <wp:extent cx="5476875" cy="355282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8171B" w14:textId="798B34DC" w:rsidR="00946204" w:rsidRDefault="00946204" w:rsidP="00946204">
      <w:pPr>
        <w:pStyle w:val="Heading3"/>
      </w:pPr>
      <w:r>
        <w:t>Task 2.3</w:t>
      </w:r>
    </w:p>
    <w:p w14:paraId="17F60D19" w14:textId="522A4C04" w:rsidR="00831FAD" w:rsidRDefault="00137DFC" w:rsidP="00137DFC">
      <w:r>
        <w:rPr>
          <w:noProof/>
        </w:rPr>
        <w:drawing>
          <wp:inline distT="0" distB="0" distL="0" distR="0" wp14:anchorId="49FDDC09" wp14:editId="4A0E8B5B">
            <wp:extent cx="5486400" cy="26670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6684">
        <w:br/>
      </w:r>
    </w:p>
    <w:p w14:paraId="3BB31A75" w14:textId="610ACEA6" w:rsidR="00CF6684" w:rsidRDefault="00CF6684" w:rsidP="00137DFC"/>
    <w:p w14:paraId="5B2851FB" w14:textId="77777777" w:rsidR="00CF6684" w:rsidRPr="00137DFC" w:rsidRDefault="00CF6684" w:rsidP="00137DFC"/>
    <w:p w14:paraId="62ABBE7D" w14:textId="79C140A6" w:rsidR="00DC51BD" w:rsidRDefault="009852F4" w:rsidP="009852F4">
      <w:pPr>
        <w:pStyle w:val="Heading3"/>
      </w:pPr>
      <w:r>
        <w:lastRenderedPageBreak/>
        <w:t>Task 2.4</w:t>
      </w:r>
    </w:p>
    <w:p w14:paraId="2D5DFAAE" w14:textId="01CB158F" w:rsidR="00CF6684" w:rsidRDefault="00C4151B" w:rsidP="00C4151B">
      <w:r>
        <w:t>At Client VM</w:t>
      </w:r>
    </w:p>
    <w:p w14:paraId="4332849F" w14:textId="2D17B6C3" w:rsidR="00CF6684" w:rsidRPr="00C4151B" w:rsidRDefault="00CF6684" w:rsidP="00C4151B">
      <w:r>
        <w:rPr>
          <w:noProof/>
        </w:rPr>
        <w:drawing>
          <wp:inline distT="0" distB="0" distL="0" distR="0" wp14:anchorId="43574F42" wp14:editId="14160DAF">
            <wp:extent cx="5486400" cy="15049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13F20" w14:textId="77777777" w:rsidR="00137DFC" w:rsidRDefault="00137DFC">
      <w:r>
        <w:rPr>
          <w:noProof/>
        </w:rPr>
        <w:drawing>
          <wp:inline distT="0" distB="0" distL="0" distR="0" wp14:anchorId="09CA49D2" wp14:editId="5B928136">
            <wp:extent cx="5486400" cy="13335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E1829" w14:textId="2DCB8257" w:rsidR="00137DFC" w:rsidRDefault="00137DFC">
      <w:r>
        <w:t xml:space="preserve">It is too late since I realize that I need to screen cap this… this is what </w:t>
      </w:r>
      <w:proofErr w:type="gramStart"/>
      <w:r>
        <w:t>it’s</w:t>
      </w:r>
      <w:proofErr w:type="gramEnd"/>
      <w:r>
        <w:t xml:space="preserve"> left.</w:t>
      </w:r>
    </w:p>
    <w:p w14:paraId="1F54ED3F" w14:textId="77777777" w:rsidR="00137DFC" w:rsidRDefault="00137DFC"/>
    <w:p w14:paraId="1F8A7429" w14:textId="333D4FF8" w:rsidR="00137DFC" w:rsidRDefault="009852F4">
      <w:r>
        <w:t>At Server VM</w:t>
      </w:r>
    </w:p>
    <w:p w14:paraId="45F7A7B1" w14:textId="13DCA082" w:rsidR="00137DFC" w:rsidRDefault="00137DFC">
      <w:r>
        <w:rPr>
          <w:noProof/>
        </w:rPr>
        <w:drawing>
          <wp:inline distT="0" distB="0" distL="0" distR="0" wp14:anchorId="3C2ABC93" wp14:editId="3F149673">
            <wp:extent cx="5486400" cy="13335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70E18" w14:textId="77777777" w:rsidR="009852F4" w:rsidRDefault="009852F4" w:rsidP="009852F4">
      <w:pPr>
        <w:pStyle w:val="Heading3"/>
      </w:pPr>
      <w:r>
        <w:lastRenderedPageBreak/>
        <w:t>Task 2.5</w:t>
      </w:r>
    </w:p>
    <w:p w14:paraId="2403BE71" w14:textId="34F76A1F" w:rsidR="0000344E" w:rsidRDefault="00291C8C">
      <w:r>
        <w:rPr>
          <w:noProof/>
        </w:rPr>
        <w:drawing>
          <wp:inline distT="0" distB="0" distL="0" distR="0" wp14:anchorId="5C6E1F9E" wp14:editId="233B4CA0">
            <wp:extent cx="5486400" cy="35909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344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B4D8C8" w14:textId="77777777" w:rsidR="0059002A" w:rsidRDefault="0059002A" w:rsidP="00C213E3">
      <w:pPr>
        <w:spacing w:after="0" w:line="240" w:lineRule="auto"/>
      </w:pPr>
      <w:r>
        <w:separator/>
      </w:r>
    </w:p>
  </w:endnote>
  <w:endnote w:type="continuationSeparator" w:id="0">
    <w:p w14:paraId="5F4130F2" w14:textId="77777777" w:rsidR="0059002A" w:rsidRDefault="0059002A" w:rsidP="00C213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17D00" w14:textId="77777777" w:rsidR="0059002A" w:rsidRDefault="0059002A" w:rsidP="00C213E3">
      <w:pPr>
        <w:spacing w:after="0" w:line="240" w:lineRule="auto"/>
      </w:pPr>
      <w:r>
        <w:separator/>
      </w:r>
    </w:p>
  </w:footnote>
  <w:footnote w:type="continuationSeparator" w:id="0">
    <w:p w14:paraId="70F153A4" w14:textId="77777777" w:rsidR="0059002A" w:rsidRDefault="0059002A" w:rsidP="00C213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zYysDQ1MDM3NDFQ0lEKTi0uzszPAykwrAUA/f1+eCwAAAA="/>
  </w:docVars>
  <w:rsids>
    <w:rsidRoot w:val="004D4BDB"/>
    <w:rsid w:val="0000344E"/>
    <w:rsid w:val="000834F4"/>
    <w:rsid w:val="00137DFC"/>
    <w:rsid w:val="001D1F06"/>
    <w:rsid w:val="00220F0D"/>
    <w:rsid w:val="002603C1"/>
    <w:rsid w:val="00291C8C"/>
    <w:rsid w:val="002A1902"/>
    <w:rsid w:val="0030624C"/>
    <w:rsid w:val="00357258"/>
    <w:rsid w:val="004D4BDB"/>
    <w:rsid w:val="005561D9"/>
    <w:rsid w:val="0059002A"/>
    <w:rsid w:val="0063149B"/>
    <w:rsid w:val="006B53C5"/>
    <w:rsid w:val="007132FE"/>
    <w:rsid w:val="007447D1"/>
    <w:rsid w:val="0075784D"/>
    <w:rsid w:val="00831FAD"/>
    <w:rsid w:val="008E5091"/>
    <w:rsid w:val="00935D8A"/>
    <w:rsid w:val="00946204"/>
    <w:rsid w:val="009852F4"/>
    <w:rsid w:val="00AD250F"/>
    <w:rsid w:val="00C213E3"/>
    <w:rsid w:val="00C4151B"/>
    <w:rsid w:val="00CB02C0"/>
    <w:rsid w:val="00CC5463"/>
    <w:rsid w:val="00CE1021"/>
    <w:rsid w:val="00CF6684"/>
    <w:rsid w:val="00D33C7F"/>
    <w:rsid w:val="00D56DDA"/>
    <w:rsid w:val="00DC51BD"/>
    <w:rsid w:val="00DE2033"/>
    <w:rsid w:val="00E33B27"/>
    <w:rsid w:val="00FA0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86A51"/>
  <w15:chartTrackingRefBased/>
  <w15:docId w15:val="{3142FCD3-51EB-465C-99F1-620201F1A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4B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B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4B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4BD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D4BD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4B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D4B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4B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4D4BD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13E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3E3"/>
  </w:style>
  <w:style w:type="paragraph" w:styleId="Footer">
    <w:name w:val="footer"/>
    <w:basedOn w:val="Normal"/>
    <w:link w:val="FooterChar"/>
    <w:uiPriority w:val="99"/>
    <w:unhideWhenUsed/>
    <w:rsid w:val="00C213E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3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43E7F-8ED4-45E1-B797-03B992FD3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luk</dc:creator>
  <cp:keywords/>
  <dc:description/>
  <cp:lastModifiedBy>YEUNG, Tang</cp:lastModifiedBy>
  <cp:revision>2</cp:revision>
  <dcterms:created xsi:type="dcterms:W3CDTF">2021-02-20T15:40:00Z</dcterms:created>
  <dcterms:modified xsi:type="dcterms:W3CDTF">2021-02-20T15:40:00Z</dcterms:modified>
</cp:coreProperties>
</file>